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7FB7" w:rsidRPr="00EF403C" w:rsidRDefault="006F7FB7" w:rsidP="009B53B9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EF403C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Appendix </w:t>
      </w:r>
      <w:r w:rsidR="0080073A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V</w:t>
      </w:r>
      <w:bookmarkStart w:id="0" w:name="_GoBack"/>
      <w:bookmarkEnd w:id="0"/>
      <w:r w:rsidRPr="00EF403C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:</w:t>
      </w:r>
    </w:p>
    <w:p w:rsidR="004715DF" w:rsidRDefault="004715DF" w:rsidP="004715DF">
      <w:pPr>
        <w:spacing w:line="480" w:lineRule="auto"/>
        <w:rPr>
          <w:rStyle w:val="hps"/>
          <w:rFonts w:ascii="Times New Roman" w:hAnsi="Times New Roman"/>
          <w:color w:val="000000"/>
          <w:sz w:val="24"/>
          <w:szCs w:val="24"/>
          <w:lang w:val="en-GB"/>
        </w:rPr>
      </w:pPr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The conservation research-practice gap: A case study of an endangered bird</w:t>
      </w:r>
    </w:p>
    <w:p w:rsidR="009B53B9" w:rsidRPr="00694ED6" w:rsidRDefault="0031637C" w:rsidP="009B53B9">
      <w:pPr>
        <w:pStyle w:val="Default"/>
        <w:spacing w:line="480" w:lineRule="auto"/>
      </w:pPr>
      <w:proofErr w:type="spellStart"/>
      <w:r w:rsidRPr="00694ED6">
        <w:t>Oryx</w:t>
      </w:r>
      <w:proofErr w:type="spellEnd"/>
    </w:p>
    <w:p w:rsidR="00EA5042" w:rsidRDefault="00EA5042" w:rsidP="00EA5042">
      <w:pPr>
        <w:pStyle w:val="Default"/>
        <w:spacing w:line="480" w:lineRule="auto"/>
        <w:rPr>
          <w:i/>
        </w:rPr>
      </w:pPr>
      <w:r>
        <w:rPr>
          <w:smallCaps/>
        </w:rPr>
        <w:t>Cristian  Pérez-Granados</w:t>
      </w:r>
      <w:r>
        <w:rPr>
          <w:smallCaps/>
          <w:vertAlign w:val="superscript"/>
        </w:rPr>
        <w:t>1</w:t>
      </w:r>
      <w:proofErr w:type="gramStart"/>
      <w:r>
        <w:rPr>
          <w:smallCaps/>
          <w:vertAlign w:val="superscript"/>
        </w:rPr>
        <w:t>,2</w:t>
      </w:r>
      <w:proofErr w:type="gramEnd"/>
      <w:r>
        <w:rPr>
          <w:smallCaps/>
          <w:vertAlign w:val="superscript"/>
        </w:rPr>
        <w:t>#</w:t>
      </w:r>
      <w:r>
        <w:rPr>
          <w:smallCaps/>
        </w:rPr>
        <w:t>,  Germán M. López-Iborra</w:t>
      </w:r>
      <w:r>
        <w:rPr>
          <w:smallCaps/>
          <w:vertAlign w:val="superscript"/>
        </w:rPr>
        <w:t>1</w:t>
      </w:r>
      <w:r>
        <w:rPr>
          <w:smallCaps/>
        </w:rPr>
        <w:t>.</w:t>
      </w:r>
    </w:p>
    <w:p w:rsidR="00EA5042" w:rsidRPr="003D68D6" w:rsidRDefault="00EA5042" w:rsidP="00211064">
      <w:pPr>
        <w:spacing w:after="0" w:line="360" w:lineRule="auto"/>
        <w:rPr>
          <w:rStyle w:val="hps"/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Style w:val="hps"/>
          <w:rFonts w:ascii="Times New Roman" w:hAnsi="Times New Roman"/>
          <w:color w:val="000000"/>
          <w:sz w:val="24"/>
          <w:szCs w:val="24"/>
          <w:vertAlign w:val="superscript"/>
          <w:lang w:val="en-GB"/>
        </w:rPr>
        <w:t>1</w:t>
      </w:r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 xml:space="preserve"> Ecology Department/IMEM “Ramón </w:t>
      </w:r>
      <w:proofErr w:type="spellStart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Margalef</w:t>
      </w:r>
      <w:proofErr w:type="spellEnd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”.</w:t>
      </w:r>
      <w:proofErr w:type="gramEnd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 xml:space="preserve"> </w:t>
      </w:r>
      <w:r w:rsidRPr="003D68D6">
        <w:rPr>
          <w:rStyle w:val="hps"/>
          <w:rFonts w:ascii="Times New Roman" w:hAnsi="Times New Roman"/>
          <w:color w:val="000000"/>
          <w:sz w:val="24"/>
          <w:szCs w:val="24"/>
        </w:rPr>
        <w:t xml:space="preserve">Universidad de Alicante, 03080. Alicante. </w:t>
      </w:r>
      <w:proofErr w:type="spellStart"/>
      <w:r w:rsidRPr="003D68D6">
        <w:rPr>
          <w:rStyle w:val="hps"/>
          <w:rFonts w:ascii="Times New Roman" w:hAnsi="Times New Roman"/>
          <w:color w:val="000000"/>
          <w:sz w:val="24"/>
          <w:szCs w:val="24"/>
        </w:rPr>
        <w:t>Spain</w:t>
      </w:r>
      <w:proofErr w:type="spellEnd"/>
      <w:r w:rsidRPr="003D68D6">
        <w:rPr>
          <w:rStyle w:val="hps"/>
          <w:rFonts w:ascii="Times New Roman" w:hAnsi="Times New Roman"/>
          <w:color w:val="000000"/>
          <w:sz w:val="24"/>
          <w:szCs w:val="24"/>
        </w:rPr>
        <w:t>.</w:t>
      </w:r>
    </w:p>
    <w:p w:rsidR="00EA5042" w:rsidRPr="0099065B" w:rsidRDefault="00EA5042" w:rsidP="00211064">
      <w:pPr>
        <w:widowControl w:val="0"/>
        <w:spacing w:after="0" w:line="360" w:lineRule="auto"/>
        <w:rPr>
          <w:vertAlign w:val="superscript"/>
          <w:lang w:val="en-GB"/>
        </w:rPr>
      </w:pPr>
      <w:r w:rsidRPr="0099065B">
        <w:rPr>
          <w:rFonts w:ascii="Times New Roman" w:hAnsi="Times New Roman"/>
          <w:sz w:val="24"/>
          <w:szCs w:val="24"/>
          <w:vertAlign w:val="superscript"/>
          <w:lang w:val="en-GB"/>
        </w:rPr>
        <w:t xml:space="preserve">2 </w:t>
      </w:r>
      <w:r w:rsidRPr="0099065B">
        <w:rPr>
          <w:rFonts w:ascii="Times New Roman" w:hAnsi="Times New Roman"/>
          <w:sz w:val="24"/>
          <w:szCs w:val="24"/>
          <w:lang w:val="en-GB"/>
        </w:rPr>
        <w:t xml:space="preserve">National Institute for Science and Technology in Wetlands (INAU), Federal University of </w:t>
      </w:r>
      <w:proofErr w:type="spellStart"/>
      <w:r w:rsidRPr="0099065B">
        <w:rPr>
          <w:rFonts w:ascii="Times New Roman" w:hAnsi="Times New Roman"/>
          <w:sz w:val="24"/>
          <w:szCs w:val="24"/>
          <w:lang w:val="en-GB"/>
        </w:rPr>
        <w:t>Mato</w:t>
      </w:r>
      <w:proofErr w:type="spellEnd"/>
      <w:r w:rsidRPr="0099065B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99065B">
        <w:rPr>
          <w:rFonts w:ascii="Times New Roman" w:hAnsi="Times New Roman"/>
          <w:sz w:val="24"/>
          <w:szCs w:val="24"/>
          <w:lang w:val="en-GB"/>
        </w:rPr>
        <w:t>Grosso</w:t>
      </w:r>
      <w:proofErr w:type="spellEnd"/>
      <w:r w:rsidRPr="0099065B">
        <w:rPr>
          <w:rFonts w:ascii="Times New Roman" w:hAnsi="Times New Roman"/>
          <w:sz w:val="24"/>
          <w:szCs w:val="24"/>
          <w:lang w:val="en-GB"/>
        </w:rPr>
        <w:t xml:space="preserve"> (UFMT), Computational Bioacoustics Research Unit (CO.BRA), </w:t>
      </w:r>
      <w:proofErr w:type="spellStart"/>
      <w:r w:rsidRPr="0099065B">
        <w:rPr>
          <w:rFonts w:ascii="Times New Roman" w:hAnsi="Times New Roman"/>
          <w:sz w:val="24"/>
          <w:szCs w:val="24"/>
          <w:lang w:val="en-GB"/>
        </w:rPr>
        <w:t>Cuiabá</w:t>
      </w:r>
      <w:proofErr w:type="spellEnd"/>
      <w:r w:rsidRPr="0099065B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spellStart"/>
      <w:r w:rsidRPr="0099065B">
        <w:rPr>
          <w:rFonts w:ascii="Times New Roman" w:hAnsi="Times New Roman"/>
          <w:sz w:val="24"/>
          <w:szCs w:val="24"/>
          <w:lang w:val="en-GB"/>
        </w:rPr>
        <w:t>Mato</w:t>
      </w:r>
      <w:proofErr w:type="spellEnd"/>
      <w:r w:rsidRPr="0099065B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99065B">
        <w:rPr>
          <w:rFonts w:ascii="Times New Roman" w:hAnsi="Times New Roman"/>
          <w:sz w:val="24"/>
          <w:szCs w:val="24"/>
          <w:lang w:val="en-GB"/>
        </w:rPr>
        <w:t>Grosso</w:t>
      </w:r>
      <w:proofErr w:type="spellEnd"/>
      <w:r w:rsidRPr="0099065B">
        <w:rPr>
          <w:rFonts w:ascii="Times New Roman" w:hAnsi="Times New Roman"/>
          <w:sz w:val="24"/>
          <w:szCs w:val="24"/>
          <w:lang w:val="en-GB"/>
        </w:rPr>
        <w:t>, Brazil.</w:t>
      </w:r>
    </w:p>
    <w:p w:rsidR="009B53B9" w:rsidRDefault="009B53B9" w:rsidP="0021106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403C">
        <w:rPr>
          <w:rFonts w:ascii="Times New Roman" w:hAnsi="Times New Roman" w:cs="Times New Roman"/>
          <w:sz w:val="24"/>
          <w:szCs w:val="24"/>
          <w:lang w:val="en-US"/>
        </w:rPr>
        <w:t>Corresponding author: E-mail address: cristian.perez@ua.es. Tel: +34 (9659034002555). Fax: +34 (965909873).</w:t>
      </w:r>
    </w:p>
    <w:p w:rsidR="00211064" w:rsidRPr="00EF403C" w:rsidRDefault="00211064" w:rsidP="0021106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B53B9" w:rsidRPr="00EF403C" w:rsidRDefault="009B53B9" w:rsidP="009B53B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PalatinoLinotype-Roman" w:hAnsi="Times New Roman" w:cs="Times New Roman"/>
          <w:b/>
          <w:sz w:val="24"/>
          <w:szCs w:val="24"/>
          <w:lang w:val="en-US"/>
        </w:rPr>
      </w:pPr>
      <w:r w:rsidRPr="00EF403C">
        <w:rPr>
          <w:rFonts w:ascii="Times New Roman" w:eastAsia="PalatinoLinotype-Roman" w:hAnsi="Times New Roman" w:cs="Times New Roman"/>
          <w:b/>
          <w:sz w:val="24"/>
          <w:szCs w:val="24"/>
          <w:lang w:val="en-US"/>
        </w:rPr>
        <w:t>Supporting information</w:t>
      </w:r>
    </w:p>
    <w:p w:rsidR="00651DDA" w:rsidRDefault="0080073A" w:rsidP="008F2F0F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Supplementary Table </w:t>
      </w:r>
      <w:r w:rsidR="002E5DAC">
        <w:rPr>
          <w:rFonts w:ascii="Times New Roman" w:eastAsia="PalatinoLinotype-Roman" w:hAnsi="Times New Roman" w:cs="Times New Roman"/>
          <w:sz w:val="24"/>
          <w:szCs w:val="24"/>
          <w:lang w:val="en-US"/>
        </w:rPr>
        <w:t>5</w:t>
      </w:r>
      <w:r w:rsidR="009B53B9"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. </w:t>
      </w:r>
      <w:r w:rsidR="008F2F0F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Correlation between the two main axes of a PCA performed with </w:t>
      </w:r>
      <w:r w:rsidR="008F2F0F"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reasons declared by managers for implementing </w:t>
      </w:r>
      <w:r w:rsidR="008F2F0F">
        <w:rPr>
          <w:rFonts w:ascii="Times New Roman" w:eastAsia="PalatinoLinotype-Roman" w:hAnsi="Times New Roman" w:cs="Times New Roman"/>
          <w:sz w:val="24"/>
          <w:szCs w:val="24"/>
          <w:lang w:val="en-US"/>
        </w:rPr>
        <w:t>a concrete conservation intervention in a region</w:t>
      </w:r>
      <w:r w:rsidR="008F2F0F"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 </w:t>
      </w:r>
      <w:r w:rsidR="008F2F0F">
        <w:rPr>
          <w:rFonts w:ascii="Times New Roman" w:hAnsi="Times New Roman" w:cs="Times New Roman"/>
          <w:sz w:val="24"/>
          <w:szCs w:val="24"/>
          <w:lang w:val="en-US"/>
        </w:rPr>
        <w:t>(* &lt; 0.1; ** &lt; 0.05; *** &lt; 0.001</w:t>
      </w:r>
      <w:r w:rsidR="008F2F0F" w:rsidRPr="006764CC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tbl>
      <w:tblPr>
        <w:tblW w:w="8364" w:type="dxa"/>
        <w:jc w:val="center"/>
        <w:tblCellMar>
          <w:left w:w="70" w:type="dxa"/>
          <w:right w:w="70" w:type="dxa"/>
        </w:tblCellMar>
        <w:tblLook w:val="04A0"/>
      </w:tblPr>
      <w:tblGrid>
        <w:gridCol w:w="6067"/>
        <w:gridCol w:w="1163"/>
        <w:gridCol w:w="1134"/>
      </w:tblGrid>
      <w:tr w:rsidR="00EF403C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403C" w:rsidRPr="00A625BE" w:rsidRDefault="00EF403C" w:rsidP="002110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A625B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Reason</w:t>
            </w:r>
            <w:proofErr w:type="spellEnd"/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403C" w:rsidRPr="00A625BE" w:rsidRDefault="00E836E3" w:rsidP="006167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PCA</w:t>
            </w:r>
            <w:r w:rsidR="002E5DAC" w:rsidRPr="00A625B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 xml:space="preserve"> 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F403C" w:rsidRPr="00A625BE" w:rsidRDefault="00E836E3" w:rsidP="006167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PCA</w:t>
            </w:r>
            <w:r w:rsidR="002E5DAC" w:rsidRPr="00A625B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 xml:space="preserve"> II</w:t>
            </w:r>
          </w:p>
        </w:tc>
      </w:tr>
      <w:tr w:rsidR="0052685A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Recommendation of scientists and/or technical staff asked</w:t>
            </w:r>
          </w:p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2685A" w:rsidRPr="00644B54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50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2685A" w:rsidRPr="00644B54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74</w:t>
            </w:r>
          </w:p>
        </w:tc>
      </w:tr>
      <w:tr w:rsidR="00D6162B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162B" w:rsidRPr="00A625BE" w:rsidRDefault="00D6162B" w:rsidP="00D616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Legal obligation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6162B" w:rsidRPr="00D6162B" w:rsidRDefault="00D6162B" w:rsidP="00D616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D6162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984</w:t>
            </w:r>
            <w:r w:rsidRPr="00D6162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6162B" w:rsidRPr="00644B54" w:rsidRDefault="00D6162B" w:rsidP="00D616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53</w:t>
            </w:r>
          </w:p>
        </w:tc>
      </w:tr>
      <w:tr w:rsidR="00D6162B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162B" w:rsidRPr="00A625BE" w:rsidRDefault="00D6162B" w:rsidP="00D616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Budget availability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6162B" w:rsidRPr="00644B54" w:rsidRDefault="00D6162B" w:rsidP="00D616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5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6162B" w:rsidRPr="00D6162B" w:rsidRDefault="00D6162B" w:rsidP="00D616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728</w:t>
            </w:r>
            <w:r w:rsidRPr="00D6162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</w:tr>
      <w:tr w:rsidR="006E6A32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6A32" w:rsidRPr="00A625BE" w:rsidRDefault="006E6A32" w:rsidP="006E6A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Review of scientific literature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E6A32" w:rsidRPr="00644B54" w:rsidRDefault="006E6A32" w:rsidP="006E6A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E6A32" w:rsidRPr="006E6A32" w:rsidRDefault="006E6A32" w:rsidP="006E6A3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6E6A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811</w:t>
            </w:r>
            <w:r w:rsidRPr="006E6A32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</w:tr>
      <w:tr w:rsidR="006E6A32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6A32" w:rsidRPr="00A625BE" w:rsidRDefault="006E6A32" w:rsidP="006E6A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Proven success in this or other similar species</w:t>
            </w:r>
          </w:p>
          <w:p w:rsidR="006E6A32" w:rsidRPr="00A625BE" w:rsidRDefault="006E6A32" w:rsidP="006E6A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E6A32" w:rsidRPr="00644B54" w:rsidRDefault="006E6A32" w:rsidP="006E6A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5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E6A32" w:rsidRPr="006E6A32" w:rsidRDefault="006E6A32" w:rsidP="006E6A3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6E6A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770</w:t>
            </w:r>
            <w:r w:rsidRPr="006E6A32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</w:tr>
      <w:tr w:rsidR="006E6A32" w:rsidRPr="006E6A32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6A32" w:rsidRPr="00A625BE" w:rsidRDefault="006E6A32" w:rsidP="006E6A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Own experience with this conservation intervention</w:t>
            </w:r>
          </w:p>
          <w:p w:rsidR="006E6A32" w:rsidRPr="00A625BE" w:rsidRDefault="006E6A32" w:rsidP="006E6A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E6A32" w:rsidRPr="00644B54" w:rsidRDefault="006E6A32" w:rsidP="006E6A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E6A32" w:rsidRPr="006E6A32" w:rsidRDefault="006E6A32" w:rsidP="006E6A3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6E6A3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893</w:t>
            </w:r>
            <w:r w:rsidRPr="006E6A32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</w:tr>
      <w:tr w:rsidR="0052685A" w:rsidRPr="0052685A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Personal belief</w:t>
            </w: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 xml:space="preserve"> on that this measure should be effective</w:t>
            </w:r>
          </w:p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2685A" w:rsidRPr="0052685A" w:rsidRDefault="0052685A" w:rsidP="005268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5268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638</w:t>
            </w:r>
            <w:r w:rsidRPr="005268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2685A" w:rsidRPr="0052685A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506</w:t>
            </w:r>
          </w:p>
        </w:tc>
      </w:tr>
      <w:tr w:rsidR="0052685A" w:rsidRPr="0052685A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Recommendation of managers of other regions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2685A" w:rsidRPr="0052685A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2685A" w:rsidRPr="0052685A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79</w:t>
            </w:r>
          </w:p>
        </w:tc>
      </w:tr>
      <w:tr w:rsidR="0052685A" w:rsidRPr="0052685A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Need for a population index</w:t>
            </w: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GB" w:eastAsia="es-ES"/>
              </w:rPr>
              <w:t>*</w:t>
            </w:r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52685A" w:rsidRPr="0052685A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2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52685A" w:rsidRPr="0052685A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04</w:t>
            </w:r>
          </w:p>
        </w:tc>
      </w:tr>
      <w:tr w:rsidR="0052685A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685A" w:rsidRPr="00A625BE" w:rsidRDefault="0052685A" w:rsidP="005268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Due to population decline</w:t>
            </w:r>
            <w:r w:rsidRPr="00A625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GB" w:eastAsia="es-ES"/>
              </w:rPr>
              <w:t>*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2685A" w:rsidRPr="00644B54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2685A" w:rsidRPr="00644B54" w:rsidRDefault="0052685A" w:rsidP="00526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 w:rsidRPr="00D616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3408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07</w:t>
            </w:r>
          </w:p>
        </w:tc>
      </w:tr>
      <w:tr w:rsidR="00644B54" w:rsidRPr="00A625BE" w:rsidTr="00BD6843">
        <w:trPr>
          <w:trHeight w:hRule="exact" w:val="340"/>
          <w:jc w:val="center"/>
        </w:trPr>
        <w:tc>
          <w:tcPr>
            <w:tcW w:w="606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644B54" w:rsidRPr="00A625BE" w:rsidRDefault="00644B54" w:rsidP="00A625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s-ES"/>
              </w:rPr>
              <w:t>Variance explained (%)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644B54" w:rsidRPr="00A625BE" w:rsidRDefault="00644B54" w:rsidP="00A625B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644B54" w:rsidRPr="00A625BE" w:rsidRDefault="00644B54" w:rsidP="00A625B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9</w:t>
            </w:r>
          </w:p>
        </w:tc>
      </w:tr>
    </w:tbl>
    <w:p w:rsidR="00D93FD0" w:rsidRDefault="00D93FD0" w:rsidP="00EA5042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p w:rsidR="0034089D" w:rsidRDefault="0034089D" w:rsidP="00EA5042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p w:rsidR="0034089D" w:rsidRDefault="0034089D" w:rsidP="00EA5042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p w:rsidR="0034089D" w:rsidRDefault="0034089D" w:rsidP="00EA5042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  <w:sectPr w:rsidR="0034089D" w:rsidSect="00D93FD0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:rsidR="007D20AC" w:rsidRDefault="007D20AC" w:rsidP="007D20AC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lastRenderedPageBreak/>
        <w:t>Supplementary Table 6</w:t>
      </w:r>
      <w:r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>.</w:t>
      </w:r>
      <w:proofErr w:type="gramEnd"/>
      <w:r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>Cor</w:t>
      </w:r>
      <w:r w:rsidR="008F2F0F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relation between the four main axes </w:t>
      </w: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of </w:t>
      </w:r>
      <w:r w:rsidR="008F2F0F">
        <w:rPr>
          <w:rFonts w:ascii="Times New Roman" w:eastAsia="PalatinoLinotype-Roman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 PCA performed with </w:t>
      </w:r>
      <w:r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reasons declared by managers for </w:t>
      </w: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>no</w:t>
      </w:r>
      <w:r w:rsidR="003D68D6">
        <w:rPr>
          <w:rFonts w:ascii="Times New Roman" w:eastAsia="PalatinoLinotype-Roman" w:hAnsi="Times New Roman" w:cs="Times New Roman"/>
          <w:sz w:val="24"/>
          <w:szCs w:val="24"/>
          <w:lang w:val="en-US"/>
        </w:rPr>
        <w:t>t</w:t>
      </w: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 </w:t>
      </w:r>
      <w:r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implementing </w:t>
      </w:r>
      <w:r>
        <w:rPr>
          <w:rFonts w:ascii="Times New Roman" w:eastAsia="PalatinoLinotype-Roman" w:hAnsi="Times New Roman" w:cs="Times New Roman"/>
          <w:sz w:val="24"/>
          <w:szCs w:val="24"/>
          <w:lang w:val="en-US"/>
        </w:rPr>
        <w:t>a concrete conservation intervention</w:t>
      </w:r>
      <w:r w:rsidR="008F2F0F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 in a region</w:t>
      </w:r>
      <w:r w:rsidRPr="00EF403C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* &lt; 0.1; ** &lt; 0.05; *** &lt; 0.001</w:t>
      </w:r>
      <w:r w:rsidRPr="006764CC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tbl>
      <w:tblPr>
        <w:tblW w:w="12474" w:type="dxa"/>
        <w:jc w:val="center"/>
        <w:tblCellMar>
          <w:left w:w="70" w:type="dxa"/>
          <w:right w:w="70" w:type="dxa"/>
        </w:tblCellMar>
        <w:tblLook w:val="04A0"/>
      </w:tblPr>
      <w:tblGrid>
        <w:gridCol w:w="7655"/>
        <w:gridCol w:w="1134"/>
        <w:gridCol w:w="1276"/>
        <w:gridCol w:w="1275"/>
        <w:gridCol w:w="1134"/>
      </w:tblGrid>
      <w:tr w:rsidR="007D20AC" w:rsidRPr="00331999" w:rsidTr="00051DA4">
        <w:trPr>
          <w:trHeight w:hRule="exact" w:val="454"/>
          <w:jc w:val="center"/>
        </w:trPr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D20AC" w:rsidRPr="00331999" w:rsidRDefault="007D20AC" w:rsidP="00051D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33199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Reason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20AC" w:rsidRPr="00331999" w:rsidRDefault="007D20AC" w:rsidP="00051D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 xml:space="preserve">PC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Ib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20AC" w:rsidRPr="00331999" w:rsidRDefault="007D20AC" w:rsidP="00051D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 xml:space="preserve">PC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IIb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D20AC" w:rsidRDefault="007D20AC" w:rsidP="00051D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 xml:space="preserve">PC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IIIb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D20AC" w:rsidRDefault="007D20AC" w:rsidP="00051D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 xml:space="preserve">PC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IVb</w:t>
            </w:r>
            <w:proofErr w:type="spellEnd"/>
          </w:p>
        </w:tc>
      </w:tr>
      <w:tr w:rsidR="00766DDD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66DDD" w:rsidRPr="00F43C60" w:rsidRDefault="00766DDD" w:rsidP="00766DD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Insufficient time to design and make a proper planning for this measure</w:t>
            </w:r>
          </w:p>
          <w:p w:rsidR="00766DDD" w:rsidRPr="000B0170" w:rsidRDefault="00766DDD" w:rsidP="00766DDD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66DDD" w:rsidRPr="00766DDD" w:rsidRDefault="00766DDD" w:rsidP="00766DD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ES"/>
              </w:rPr>
              <w:t>0</w:t>
            </w:r>
            <w:r w:rsidRPr="00766DD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ES"/>
              </w:rPr>
              <w:t>748</w:t>
            </w:r>
            <w:r w:rsidRPr="00766DD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66DDD" w:rsidRPr="00644B54" w:rsidRDefault="00766DDD" w:rsidP="00766D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2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766DDD" w:rsidRPr="00644B54" w:rsidRDefault="00766DDD" w:rsidP="00766D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766DDD" w:rsidRPr="00766DDD" w:rsidRDefault="00766DDD" w:rsidP="00766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766DD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526</w:t>
            </w:r>
            <w:r w:rsidRPr="00766DD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</w:tr>
      <w:tr w:rsidR="0096316B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6316B" w:rsidRPr="00F43C60" w:rsidRDefault="0096316B" w:rsidP="0096316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Technical difficulties for developing it</w:t>
            </w:r>
          </w:p>
          <w:p w:rsidR="0096316B" w:rsidRPr="00622A5B" w:rsidRDefault="0096316B" w:rsidP="0096316B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9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16B" w:rsidRPr="0096316B" w:rsidRDefault="0096316B" w:rsidP="009631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96316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500</w:t>
            </w:r>
            <w:r w:rsidRPr="0096316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</w:tr>
      <w:tr w:rsidR="0096316B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6316B" w:rsidRPr="00331999" w:rsidRDefault="0096316B" w:rsidP="0096316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319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dget</w:t>
            </w:r>
            <w:proofErr w:type="spellEnd"/>
            <w:r w:rsidRPr="003319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319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ortage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6316B" w:rsidRPr="0096316B" w:rsidRDefault="0096316B" w:rsidP="0096316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ES"/>
              </w:rPr>
              <w:t>0</w:t>
            </w:r>
            <w:r w:rsidRPr="0096316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ES"/>
              </w:rPr>
              <w:t>731</w:t>
            </w:r>
            <w:r w:rsidRPr="0096316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7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60</w:t>
            </w:r>
          </w:p>
        </w:tc>
      </w:tr>
      <w:tr w:rsidR="0096316B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6316B" w:rsidRPr="00F43C60" w:rsidRDefault="0096316B" w:rsidP="0096316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T</w:t>
            </w: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 xml:space="preserve">echnical staff shortage </w:t>
            </w:r>
          </w:p>
          <w:p w:rsidR="0096316B" w:rsidRPr="000B0170" w:rsidRDefault="0096316B" w:rsidP="0096316B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proofErr w:type="spellStart"/>
            <w:r w:rsidRPr="000B017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aff</w:t>
            </w:r>
            <w:proofErr w:type="spellEnd"/>
            <w:r w:rsidRPr="000B017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shortag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4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16B" w:rsidRPr="00644B54" w:rsidRDefault="0096316B" w:rsidP="0096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16B" w:rsidRPr="0096316B" w:rsidRDefault="0096316B" w:rsidP="0096316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96316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600</w:t>
            </w:r>
            <w:r w:rsidRPr="0096316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</w:tr>
      <w:tr w:rsidR="003F383D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383D" w:rsidRPr="00F43C60" w:rsidRDefault="003F383D" w:rsidP="003F383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I have doubts about this conservation measure</w:t>
            </w:r>
          </w:p>
          <w:p w:rsidR="003F383D" w:rsidRPr="009C6B2F" w:rsidRDefault="003F383D" w:rsidP="003F383D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8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F383D" w:rsidRPr="003F383D" w:rsidRDefault="003F383D" w:rsidP="003F38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3F38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740</w:t>
            </w:r>
            <w:r w:rsidRPr="003F383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01</w:t>
            </w:r>
          </w:p>
        </w:tc>
      </w:tr>
      <w:tr w:rsidR="003F383D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383D" w:rsidRPr="00F43C60" w:rsidRDefault="003F383D" w:rsidP="003F383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Legal obstacles for its implementation</w:t>
            </w:r>
          </w:p>
          <w:p w:rsidR="003F383D" w:rsidRPr="00622A5B" w:rsidRDefault="003F383D" w:rsidP="003F383D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F383D" w:rsidRPr="003F383D" w:rsidRDefault="003F383D" w:rsidP="003F38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3F38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950</w:t>
            </w:r>
            <w:r w:rsidRPr="003F383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6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43</w:t>
            </w:r>
          </w:p>
        </w:tc>
      </w:tr>
      <w:tr w:rsidR="003F383D" w:rsidRPr="003F383D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F383D" w:rsidRPr="00F43C60" w:rsidRDefault="003F383D" w:rsidP="003F383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There are no studies which have proved their efficacy in this or similar species</w:t>
            </w:r>
          </w:p>
          <w:p w:rsidR="003F383D" w:rsidRPr="00622A5B" w:rsidRDefault="003F383D" w:rsidP="003F383D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F383D" w:rsidRPr="00644B54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2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F383D" w:rsidRPr="003F383D" w:rsidRDefault="003F383D" w:rsidP="003F383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3F383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558</w:t>
            </w:r>
            <w:r w:rsidRPr="003F383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F383D" w:rsidRPr="003F383D" w:rsidRDefault="003F383D" w:rsidP="003F383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27</w:t>
            </w:r>
          </w:p>
        </w:tc>
      </w:tr>
      <w:tr w:rsidR="00F466D7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466D7" w:rsidRPr="00622A5B" w:rsidRDefault="00F466D7" w:rsidP="00F466D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In proces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66D7" w:rsidRPr="00F466D7" w:rsidRDefault="00F466D7" w:rsidP="00F466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0</w:t>
            </w:r>
            <w:r w:rsidRPr="00F46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540</w:t>
            </w:r>
            <w:r w:rsidRPr="00F466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60</w:t>
            </w:r>
          </w:p>
        </w:tc>
      </w:tr>
      <w:tr w:rsidR="00F466D7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466D7" w:rsidRPr="00F43C60" w:rsidRDefault="00F466D7" w:rsidP="00F466D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I do not think that it suppos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s an</w:t>
            </w: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 xml:space="preserve"> improvement on the species’ conservation</w:t>
            </w:r>
          </w:p>
          <w:p w:rsidR="00F466D7" w:rsidRPr="00622A5B" w:rsidRDefault="00F466D7" w:rsidP="00F466D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61</w:t>
            </w:r>
          </w:p>
        </w:tc>
      </w:tr>
      <w:tr w:rsidR="00F466D7" w:rsidRPr="00331999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466D7" w:rsidRPr="00F43C60" w:rsidRDefault="00F466D7" w:rsidP="00F466D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I think that it is not needed in my region</w:t>
            </w:r>
          </w:p>
          <w:p w:rsidR="00F466D7" w:rsidRPr="00622A5B" w:rsidRDefault="00F466D7" w:rsidP="00F466D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66D7" w:rsidRPr="00F466D7" w:rsidRDefault="00F466D7" w:rsidP="00F466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F46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911</w:t>
            </w:r>
            <w:r w:rsidRPr="00F466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D7" w:rsidRPr="00644B54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30</w:t>
            </w:r>
          </w:p>
        </w:tc>
      </w:tr>
      <w:tr w:rsidR="00F466D7" w:rsidRPr="00F466D7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F466D7" w:rsidRPr="00F43C60" w:rsidRDefault="00F466D7" w:rsidP="00F466D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</w:pPr>
            <w:r w:rsidRPr="00F43C6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ES"/>
              </w:rPr>
              <w:t>Lack of knowledge about the existence of this intervention</w:t>
            </w:r>
          </w:p>
          <w:p w:rsidR="00F466D7" w:rsidRPr="00622A5B" w:rsidRDefault="00F466D7" w:rsidP="00F466D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466D7" w:rsidRPr="00F466D7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16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F466D7" w:rsidRPr="00F466D7" w:rsidRDefault="00F466D7" w:rsidP="00F466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-0</w:t>
            </w:r>
            <w:r w:rsidRPr="00F46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ES"/>
              </w:rPr>
              <w:t>860</w:t>
            </w:r>
            <w:r w:rsidRPr="00F466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vAlign w:val="bottom"/>
          </w:tcPr>
          <w:p w:rsidR="00F466D7" w:rsidRPr="00F466D7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1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bottom"/>
          </w:tcPr>
          <w:p w:rsidR="00F466D7" w:rsidRPr="00F466D7" w:rsidRDefault="00F466D7" w:rsidP="00F466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72</w:t>
            </w:r>
          </w:p>
        </w:tc>
      </w:tr>
      <w:tr w:rsidR="00685116" w:rsidRPr="00622A5B" w:rsidTr="00051DA4">
        <w:trPr>
          <w:trHeight w:hRule="exact" w:val="397"/>
          <w:jc w:val="center"/>
        </w:trPr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85116" w:rsidRDefault="00685116" w:rsidP="0068511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Elusiv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85116" w:rsidRPr="00644B54" w:rsidRDefault="00685116" w:rsidP="006851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sz w:val="24"/>
                <w:szCs w:val="24"/>
                <w:lang w:eastAsia="es-ES"/>
              </w:rPr>
              <w:t>639</w:t>
            </w:r>
            <w:r w:rsidRPr="00F466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85116" w:rsidRPr="00644B54" w:rsidRDefault="00685116" w:rsidP="006851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8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85116" w:rsidRPr="00644B54" w:rsidRDefault="00685116" w:rsidP="006851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85116" w:rsidRPr="00644B54" w:rsidRDefault="00685116" w:rsidP="0068511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-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.</w:t>
            </w:r>
            <w:r w:rsidRPr="002709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49</w:t>
            </w:r>
          </w:p>
        </w:tc>
      </w:tr>
      <w:tr w:rsidR="00F466D7" w:rsidRPr="00622A5B" w:rsidTr="00051DA4">
        <w:trPr>
          <w:trHeight w:hRule="exact" w:val="397"/>
          <w:jc w:val="center"/>
        </w:trPr>
        <w:tc>
          <w:tcPr>
            <w:tcW w:w="765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466D7" w:rsidRDefault="00F466D7" w:rsidP="00F466D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Variance explained (%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F466D7" w:rsidRPr="000675D6" w:rsidRDefault="00F466D7" w:rsidP="00F466D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0675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F466D7" w:rsidRPr="000675D6" w:rsidRDefault="00F466D7" w:rsidP="00F466D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5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:rsidR="00F466D7" w:rsidRPr="000675D6" w:rsidRDefault="00F466D7" w:rsidP="00F466D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5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:rsidR="00F466D7" w:rsidRPr="000675D6" w:rsidRDefault="00F466D7" w:rsidP="00F466D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5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</w:t>
            </w:r>
          </w:p>
        </w:tc>
      </w:tr>
    </w:tbl>
    <w:p w:rsidR="00617056" w:rsidRDefault="00617056" w:rsidP="00617056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  <w:sectPr w:rsidR="00617056" w:rsidSect="00617056"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</w:p>
    <w:p w:rsidR="007D20AC" w:rsidRPr="009B53B9" w:rsidRDefault="007D20AC" w:rsidP="00617056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sectPr w:rsidR="007D20AC" w:rsidRPr="009B53B9" w:rsidSect="00BA36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7ECADA" w16cid:durableId="2114CC5A"/>
  <w16cid:commentId w16cid:paraId="0B62D5F2" w16cid:durableId="2114CC7D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inotype-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812329"/>
    <w:multiLevelType w:val="hybridMultilevel"/>
    <w:tmpl w:val="03BE11A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AF2CB2"/>
    <w:multiLevelType w:val="hybridMultilevel"/>
    <w:tmpl w:val="EDAA50F4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6130EA2"/>
    <w:multiLevelType w:val="hybridMultilevel"/>
    <w:tmpl w:val="FF88BC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4737F2"/>
    <w:multiLevelType w:val="hybridMultilevel"/>
    <w:tmpl w:val="20A810B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M2NjUwMzEytTC1tDRQ0lEKTi0uzszPAykwrAUAiOXgZiwAAAA="/>
  </w:docVars>
  <w:rsids>
    <w:rsidRoot w:val="006F7FB7"/>
    <w:rsid w:val="000522F2"/>
    <w:rsid w:val="00072C62"/>
    <w:rsid w:val="000875F0"/>
    <w:rsid w:val="000E6E4A"/>
    <w:rsid w:val="000F5B55"/>
    <w:rsid w:val="00127CDB"/>
    <w:rsid w:val="001768E3"/>
    <w:rsid w:val="001E15E2"/>
    <w:rsid w:val="00211064"/>
    <w:rsid w:val="0021150B"/>
    <w:rsid w:val="0025521E"/>
    <w:rsid w:val="00262F10"/>
    <w:rsid w:val="00270937"/>
    <w:rsid w:val="002E529E"/>
    <w:rsid w:val="002E5DAC"/>
    <w:rsid w:val="002F0E28"/>
    <w:rsid w:val="0031637C"/>
    <w:rsid w:val="00332EE5"/>
    <w:rsid w:val="0034089D"/>
    <w:rsid w:val="0036402E"/>
    <w:rsid w:val="003A3F1E"/>
    <w:rsid w:val="003D68D6"/>
    <w:rsid w:val="003F383D"/>
    <w:rsid w:val="00403D32"/>
    <w:rsid w:val="00430545"/>
    <w:rsid w:val="00436D3C"/>
    <w:rsid w:val="004715DF"/>
    <w:rsid w:val="0052685A"/>
    <w:rsid w:val="005B1CD6"/>
    <w:rsid w:val="006137A4"/>
    <w:rsid w:val="00616743"/>
    <w:rsid w:val="00617056"/>
    <w:rsid w:val="00644B54"/>
    <w:rsid w:val="00651DDA"/>
    <w:rsid w:val="006764CC"/>
    <w:rsid w:val="00685116"/>
    <w:rsid w:val="00694ED6"/>
    <w:rsid w:val="006B60BE"/>
    <w:rsid w:val="006E6A32"/>
    <w:rsid w:val="006F7FB7"/>
    <w:rsid w:val="007655CF"/>
    <w:rsid w:val="00766DDD"/>
    <w:rsid w:val="007D20AC"/>
    <w:rsid w:val="0080073A"/>
    <w:rsid w:val="008018D5"/>
    <w:rsid w:val="008A4EA3"/>
    <w:rsid w:val="008F2F0F"/>
    <w:rsid w:val="0096316B"/>
    <w:rsid w:val="009739AB"/>
    <w:rsid w:val="0099065B"/>
    <w:rsid w:val="009B53B9"/>
    <w:rsid w:val="009B74FD"/>
    <w:rsid w:val="009F6AAC"/>
    <w:rsid w:val="00A1416F"/>
    <w:rsid w:val="00A625BE"/>
    <w:rsid w:val="00B52CA4"/>
    <w:rsid w:val="00BA36E7"/>
    <w:rsid w:val="00BA4D2F"/>
    <w:rsid w:val="00BD6843"/>
    <w:rsid w:val="00BD76CA"/>
    <w:rsid w:val="00CC37E7"/>
    <w:rsid w:val="00CE33BE"/>
    <w:rsid w:val="00D6162B"/>
    <w:rsid w:val="00D751AA"/>
    <w:rsid w:val="00D93FD0"/>
    <w:rsid w:val="00DA5E97"/>
    <w:rsid w:val="00E4658E"/>
    <w:rsid w:val="00E836E3"/>
    <w:rsid w:val="00E961E8"/>
    <w:rsid w:val="00EA0788"/>
    <w:rsid w:val="00EA5042"/>
    <w:rsid w:val="00EE3CCF"/>
    <w:rsid w:val="00EF403C"/>
    <w:rsid w:val="00F466D7"/>
    <w:rsid w:val="00F655C9"/>
    <w:rsid w:val="00F73213"/>
    <w:rsid w:val="00FC4430"/>
    <w:rsid w:val="00FE04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FB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C37E7"/>
    <w:pPr>
      <w:ind w:left="720"/>
      <w:contextualSpacing/>
    </w:pPr>
  </w:style>
  <w:style w:type="paragraph" w:customStyle="1" w:styleId="Default">
    <w:name w:val="Default"/>
    <w:rsid w:val="009B53B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ps">
    <w:name w:val="hps"/>
    <w:rsid w:val="009B53B9"/>
  </w:style>
  <w:style w:type="paragraph" w:styleId="Textodeglobo">
    <w:name w:val="Balloon Text"/>
    <w:basedOn w:val="Normal"/>
    <w:link w:val="TextodegloboCar"/>
    <w:uiPriority w:val="99"/>
    <w:semiHidden/>
    <w:unhideWhenUsed/>
    <w:rsid w:val="009F6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F6AAC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BD684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D684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D684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D684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D6843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7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7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381557-8BF1-43B7-99D3-AAACBDCBC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6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</dc:creator>
  <cp:lastModifiedBy>CristianPérez</cp:lastModifiedBy>
  <cp:revision>3</cp:revision>
  <cp:lastPrinted>2016-10-02T17:34:00Z</cp:lastPrinted>
  <dcterms:created xsi:type="dcterms:W3CDTF">2019-12-21T18:24:00Z</dcterms:created>
  <dcterms:modified xsi:type="dcterms:W3CDTF">2019-12-21T18:25:00Z</dcterms:modified>
</cp:coreProperties>
</file>